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3880" w:rsidRPr="003F3880" w:rsidRDefault="003F3880" w:rsidP="003F3880">
      <w:pPr>
        <w:jc w:val="center"/>
        <w:rPr>
          <w:b/>
        </w:rPr>
      </w:pPr>
      <w:r w:rsidRPr="003F3880">
        <w:rPr>
          <w:b/>
        </w:rPr>
        <w:t>Fingerprint Image Processing and Minutiae Extraction</w:t>
      </w:r>
    </w:p>
    <w:p w:rsidR="003F3880" w:rsidRDefault="003F3880" w:rsidP="003F3880">
      <w:pPr>
        <w:rPr>
          <w:b/>
        </w:rPr>
      </w:pPr>
    </w:p>
    <w:p w:rsidR="003F3880" w:rsidRPr="002B34BF" w:rsidRDefault="003F3880" w:rsidP="002B34BF">
      <w:pPr>
        <w:rPr>
          <w:b/>
        </w:rPr>
      </w:pPr>
      <w:r w:rsidRPr="002B34BF">
        <w:rPr>
          <w:b/>
        </w:rPr>
        <w:t xml:space="preserve">Created By: </w:t>
      </w:r>
    </w:p>
    <w:p w:rsidR="003F3880" w:rsidRPr="002B34BF" w:rsidRDefault="003F3880" w:rsidP="002B34BF">
      <w:pPr>
        <w:ind w:left="720"/>
      </w:pPr>
      <w:r w:rsidRPr="002B34BF">
        <w:t xml:space="preserve">Prof. Dr. Md. Mijanur Rahman, Department of Computer Science and Engineering, </w:t>
      </w:r>
    </w:p>
    <w:p w:rsidR="003F3880" w:rsidRPr="002B34BF" w:rsidRDefault="003F3880" w:rsidP="002B34BF">
      <w:pPr>
        <w:ind w:left="720"/>
      </w:pPr>
      <w:proofErr w:type="gramStart"/>
      <w:r w:rsidRPr="002B34BF">
        <w:t>Jatiya Kabi Kazi Nazrul Islam University, Trishal, Mymensingh, Bangladesh.</w:t>
      </w:r>
      <w:proofErr w:type="gramEnd"/>
      <w:r w:rsidRPr="002B34BF">
        <w:t xml:space="preserve"> </w:t>
      </w:r>
    </w:p>
    <w:p w:rsidR="003F3880" w:rsidRPr="002B34BF" w:rsidRDefault="003F3880" w:rsidP="002B34BF">
      <w:pPr>
        <w:ind w:left="720"/>
      </w:pPr>
      <w:r w:rsidRPr="002B34BF">
        <w:t>Email: mijan@jkkniu.edu.bd</w:t>
      </w:r>
    </w:p>
    <w:p w:rsidR="003F3880" w:rsidRPr="002B34BF" w:rsidRDefault="003F3880" w:rsidP="002B34BF">
      <w:pPr>
        <w:pStyle w:val="normal0"/>
      </w:pPr>
    </w:p>
    <w:p w:rsidR="003F3880" w:rsidRPr="002B34BF" w:rsidRDefault="003F3880" w:rsidP="002B34BF">
      <w:pPr>
        <w:rPr>
          <w:b/>
        </w:rPr>
      </w:pPr>
      <w:r w:rsidRPr="002B34BF">
        <w:rPr>
          <w:b/>
        </w:rPr>
        <w:t xml:space="preserve">Citation: </w:t>
      </w:r>
    </w:p>
    <w:p w:rsidR="002B34BF" w:rsidRPr="002B34BF" w:rsidRDefault="002B34BF" w:rsidP="002B34BF">
      <w:pPr>
        <w:pStyle w:val="Heading1"/>
        <w:shd w:val="clear" w:color="auto" w:fill="FFFFFF"/>
        <w:spacing w:before="0" w:after="0"/>
        <w:rPr>
          <w:color w:val="24292F"/>
          <w:sz w:val="22"/>
          <w:szCs w:val="22"/>
        </w:rPr>
      </w:pPr>
      <w:r w:rsidRPr="002B34BF">
        <w:rPr>
          <w:sz w:val="22"/>
          <w:szCs w:val="22"/>
        </w:rPr>
        <w:t>Md. Mijanur Rahman</w:t>
      </w:r>
      <w:r w:rsidR="003F57D7">
        <w:rPr>
          <w:color w:val="24292F"/>
          <w:sz w:val="22"/>
          <w:szCs w:val="22"/>
        </w:rPr>
        <w:t>, “</w:t>
      </w:r>
      <w:r w:rsidRPr="002B34BF">
        <w:rPr>
          <w:color w:val="24292F"/>
          <w:sz w:val="22"/>
          <w:szCs w:val="22"/>
        </w:rPr>
        <w:t>Parameterized Minutiae Based Methods: Secure Fingerprint Template Generation</w:t>
      </w:r>
      <w:r w:rsidR="003F57D7">
        <w:rPr>
          <w:color w:val="24292F"/>
          <w:sz w:val="22"/>
          <w:szCs w:val="22"/>
        </w:rPr>
        <w:t>”</w:t>
      </w:r>
      <w:r w:rsidRPr="002B34BF">
        <w:rPr>
          <w:color w:val="24292F"/>
          <w:sz w:val="22"/>
          <w:szCs w:val="22"/>
        </w:rPr>
        <w:t xml:space="preserve">, </w:t>
      </w:r>
      <w:proofErr w:type="spellStart"/>
      <w:r w:rsidRPr="002B34BF">
        <w:rPr>
          <w:color w:val="24292F"/>
          <w:sz w:val="22"/>
          <w:szCs w:val="22"/>
        </w:rPr>
        <w:t>Github</w:t>
      </w:r>
      <w:proofErr w:type="spellEnd"/>
      <w:r w:rsidRPr="002B34BF">
        <w:rPr>
          <w:color w:val="24292F"/>
          <w:sz w:val="22"/>
          <w:szCs w:val="22"/>
        </w:rPr>
        <w:t xml:space="preserve"> Repository, September 2021. https://github.com/mijancse/parameterized-minutiae-based-methods-in-secure-template-generation </w:t>
      </w:r>
    </w:p>
    <w:p w:rsidR="003F3880" w:rsidRDefault="003F3880" w:rsidP="003F3880">
      <w:pPr>
        <w:pStyle w:val="normal0"/>
      </w:pPr>
    </w:p>
    <w:p w:rsidR="00B92B17" w:rsidRDefault="00B92B17" w:rsidP="003F3880">
      <w:pPr>
        <w:pStyle w:val="normal0"/>
      </w:pPr>
    </w:p>
    <w:p w:rsidR="00B92B17" w:rsidRPr="00E464A1" w:rsidRDefault="00B92B17" w:rsidP="003F3880">
      <w:pPr>
        <w:pStyle w:val="normal0"/>
        <w:rPr>
          <w:b/>
        </w:rPr>
      </w:pPr>
      <w:r w:rsidRPr="00E464A1">
        <w:rPr>
          <w:b/>
        </w:rPr>
        <w:t>MATLAB CODE:</w:t>
      </w:r>
    </w:p>
    <w:p w:rsidR="00B92B17" w:rsidRDefault="00B92B17" w:rsidP="003F3880">
      <w:pPr>
        <w:pStyle w:val="normal0"/>
      </w:pPr>
    </w:p>
    <w:p w:rsidR="0014247C" w:rsidRDefault="00E464A1">
      <w:pPr>
        <w:pStyle w:val="normal0"/>
        <w:numPr>
          <w:ilvl w:val="0"/>
          <w:numId w:val="2"/>
        </w:numPr>
      </w:pPr>
      <w:r>
        <w:t>To run Code:</w:t>
      </w:r>
    </w:p>
    <w:p w:rsidR="0014247C" w:rsidRDefault="00E464A1">
      <w:pPr>
        <w:pStyle w:val="normal0"/>
        <w:ind w:left="720"/>
        <w:rPr>
          <w:b/>
        </w:rPr>
      </w:pPr>
      <w:r>
        <w:tab/>
        <w:t xml:space="preserve">Run </w:t>
      </w:r>
      <w:proofErr w:type="spellStart"/>
      <w:r>
        <w:rPr>
          <w:b/>
        </w:rPr>
        <w:t>main.m</w:t>
      </w:r>
      <w:proofErr w:type="spellEnd"/>
    </w:p>
    <w:p w:rsidR="0014247C" w:rsidRDefault="0014247C">
      <w:pPr>
        <w:pStyle w:val="normal0"/>
        <w:ind w:left="720"/>
        <w:rPr>
          <w:b/>
        </w:rPr>
      </w:pPr>
    </w:p>
    <w:p w:rsidR="0014247C" w:rsidRDefault="00E464A1">
      <w:pPr>
        <w:pStyle w:val="normal0"/>
        <w:numPr>
          <w:ilvl w:val="0"/>
          <w:numId w:val="1"/>
        </w:numPr>
      </w:pPr>
      <w:r>
        <w:t>Output:</w:t>
      </w:r>
    </w:p>
    <w:p w:rsidR="0014247C" w:rsidRDefault="00E464A1">
      <w:pPr>
        <w:pStyle w:val="normal0"/>
        <w:ind w:left="720"/>
      </w:pPr>
      <w:r>
        <w:tab/>
      </w:r>
      <w:proofErr w:type="gramStart"/>
      <w:r>
        <w:rPr>
          <w:b/>
        </w:rPr>
        <w:t>Minutiae</w:t>
      </w:r>
      <w:r>
        <w:t xml:space="preserve"> variable in </w:t>
      </w:r>
      <w:proofErr w:type="spellStart"/>
      <w:r>
        <w:t>Matlab</w:t>
      </w:r>
      <w:proofErr w:type="spellEnd"/>
      <w:r>
        <w:t>.</w:t>
      </w:r>
      <w:proofErr w:type="gramEnd"/>
    </w:p>
    <w:p w:rsidR="0014247C" w:rsidRDefault="0014247C">
      <w:pPr>
        <w:pStyle w:val="normal0"/>
        <w:ind w:left="720"/>
        <w:rPr>
          <w:b/>
        </w:rPr>
      </w:pPr>
    </w:p>
    <w:p w:rsidR="0014247C" w:rsidRDefault="0014247C">
      <w:pPr>
        <w:pStyle w:val="normal0"/>
        <w:ind w:left="720"/>
        <w:rPr>
          <w:b/>
        </w:rPr>
      </w:pPr>
    </w:p>
    <w:sectPr w:rsidR="0014247C" w:rsidSect="0014247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1251C3"/>
    <w:multiLevelType w:val="multilevel"/>
    <w:tmpl w:val="1F764B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3BC2805"/>
    <w:multiLevelType w:val="multilevel"/>
    <w:tmpl w:val="DF60ED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c0NDcxMjK3NDExMzZW0lEKTi0uzszPAykwrAUAmWmiiywAAAA="/>
  </w:docVars>
  <w:rsids>
    <w:rsidRoot w:val="0014247C"/>
    <w:rsid w:val="0014247C"/>
    <w:rsid w:val="002B34BF"/>
    <w:rsid w:val="003F3880"/>
    <w:rsid w:val="003F57D7"/>
    <w:rsid w:val="006F6965"/>
    <w:rsid w:val="00B92B17"/>
    <w:rsid w:val="00E464A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14247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14247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14247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14247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14247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14247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14247C"/>
  </w:style>
  <w:style w:type="paragraph" w:styleId="Title">
    <w:name w:val="Title"/>
    <w:basedOn w:val="normal0"/>
    <w:next w:val="normal0"/>
    <w:rsid w:val="0014247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14247C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2B34BF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404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jan Rahman</cp:lastModifiedBy>
  <cp:revision>25</cp:revision>
  <dcterms:created xsi:type="dcterms:W3CDTF">2021-10-05T14:23:00Z</dcterms:created>
  <dcterms:modified xsi:type="dcterms:W3CDTF">2021-10-05T14:37:00Z</dcterms:modified>
</cp:coreProperties>
</file>